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1C4" w:rsidRDefault="00D449DF">
      <w:pPr>
        <w:pStyle w:val="FirstParagraph"/>
      </w:pPr>
      <w:bookmarkStart w:id="0" w:name="_GoBack"/>
      <w:bookmarkEnd w:id="0"/>
      <w:r>
        <w:t>Table 1. The numbers of food recordings contributed to the total calories consumed by adults in the UK adults. (NDNS RP 2008-2017)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049"/>
        <w:gridCol w:w="856"/>
        <w:gridCol w:w="1345"/>
        <w:gridCol w:w="1689"/>
        <w:gridCol w:w="1233"/>
        <w:gridCol w:w="1733"/>
      </w:tblGrid>
      <w:tr w:rsidR="00AA41C4">
        <w:trPr>
          <w:cantSplit/>
          <w:tblHeader/>
          <w:jc w:val="center"/>
        </w:trPr>
        <w:tc>
          <w:tcPr>
            <w:tcW w:w="4049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 xml:space="preserve"> </w:t>
            </w:r>
          </w:p>
        </w:tc>
        <w:tc>
          <w:tcPr>
            <w:tcW w:w="856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n</w:t>
            </w:r>
          </w:p>
        </w:tc>
        <w:tc>
          <w:tcPr>
            <w:tcW w:w="1345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Calories</w:t>
            </w:r>
          </w:p>
        </w:tc>
        <w:tc>
          <w:tcPr>
            <w:tcW w:w="1689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Relative Prop</w:t>
            </w:r>
          </w:p>
        </w:tc>
        <w:tc>
          <w:tcPr>
            <w:tcW w:w="1233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Cal Prop</w:t>
            </w:r>
          </w:p>
        </w:tc>
        <w:tc>
          <w:tcPr>
            <w:tcW w:w="1733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Cal Cum Prop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Pasta &amp; Rice and other cereal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835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512069.99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45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.36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.36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White Bread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8434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245641.192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46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.80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4.17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hips, fried and roast potatoes and potato product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74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884058.683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90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9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8.1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akes, buns, sweet pastries, fruit pie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80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710594.272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04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59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1.70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Vegetable (not raw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131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665474.015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.85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49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5.19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iscuit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320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662598.058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76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49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8.68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Fruit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390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641675.016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.53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44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2.1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Miscellaneous unclassified food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859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639024.805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.49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44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5.56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hicken/turkey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86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617820.299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8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39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8.95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heese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98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492015.324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47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13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2.07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eer lager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19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484001.198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09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11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5.19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Semi-skimmed milk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7611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302649.716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.69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73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7.9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Potatos other (in salads and dishes)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11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291447.612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35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71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0.6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Fat spread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796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215278.601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.07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5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3.17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eef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98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124560.421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67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36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5.53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High fiber breakfast cereal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215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72813.734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0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2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7.78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Whole meal bread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19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70695.885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96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24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0.0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hocolate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495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46112.645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87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19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2.2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Wine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96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27792.96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93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1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4.37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rown, granary and wheatgerm bread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18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09074.952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83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12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6.48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utter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20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965901.1134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36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02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8.51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Egg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554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964769.1929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01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02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0.53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Soft drinks not diet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138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940516.516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52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97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2.50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Reduced fat spread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262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48834.8941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68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78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4.28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risps and savoury snack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664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35671.5788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76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7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6.04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Sausage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025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75004.1292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40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62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7.66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Meat pastrie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97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44639.8933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26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56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9.2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acon and ham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46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38727.4962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3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5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0.77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Yogurt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776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65484.5516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90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40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2.16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Low-fiber breakfast cereal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303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60296.3273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57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7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3.34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Nuts and seed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259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59873.8879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84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7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4.51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Oily fish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610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50425.3668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35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5.67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Whole Milk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3628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30449.0746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82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1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6.78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White fish, shellfish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597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98928.8189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21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05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7.82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Puddings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291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59784.6241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31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96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8.79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Other Milk Cream</w:t>
            </w:r>
          </w:p>
        </w:tc>
        <w:tc>
          <w:tcPr>
            <w:tcW w:w="85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605</w:t>
            </w:r>
          </w:p>
        </w:tc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34239.3742</w:t>
            </w:r>
          </w:p>
        </w:tc>
        <w:tc>
          <w:tcPr>
            <w:tcW w:w="168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88%</w:t>
            </w:r>
          </w:p>
        </w:tc>
        <w:tc>
          <w:tcPr>
            <w:tcW w:w="12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91%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9.70%</w:t>
            </w:r>
          </w:p>
        </w:tc>
      </w:tr>
      <w:tr w:rsidR="00AA41C4">
        <w:trPr>
          <w:cantSplit/>
          <w:jc w:val="center"/>
        </w:trPr>
        <w:tc>
          <w:tcPr>
            <w:tcW w:w="4049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Pork</w:t>
            </w:r>
          </w:p>
        </w:tc>
        <w:tc>
          <w:tcPr>
            <w:tcW w:w="856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832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20503.7637</w:t>
            </w:r>
          </w:p>
        </w:tc>
        <w:tc>
          <w:tcPr>
            <w:tcW w:w="1689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24%</w:t>
            </w:r>
          </w:p>
        </w:tc>
        <w:tc>
          <w:tcPr>
            <w:tcW w:w="1233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88%</w:t>
            </w:r>
          </w:p>
        </w:tc>
        <w:tc>
          <w:tcPr>
            <w:tcW w:w="1733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90.58%</w:t>
            </w:r>
          </w:p>
        </w:tc>
      </w:tr>
    </w:tbl>
    <w:p w:rsidR="00AA41C4" w:rsidRDefault="00AA41C4">
      <w:pPr>
        <w:pStyle w:val="Titolo5"/>
      </w:pPr>
      <w:bookmarkStart w:id="1" w:name="section"/>
      <w:bookmarkEnd w:id="1"/>
    </w:p>
    <w:p w:rsidR="00AA41C4" w:rsidRDefault="00D449DF">
      <w:pPr>
        <w:pStyle w:val="FirstParagraph"/>
      </w:pPr>
      <w:r>
        <w:t>Table 2. Odds ratio (99% confidence intervals) for foog groups eaten at night (8 pm - 6 am) vs. earlier time in the day, among total and according to different diabetes status, NDNS RP 2008-2017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869"/>
        <w:gridCol w:w="1763"/>
        <w:gridCol w:w="1763"/>
        <w:gridCol w:w="1674"/>
        <w:gridCol w:w="2600"/>
        <w:gridCol w:w="1763"/>
      </w:tblGrid>
      <w:tr w:rsidR="00AA41C4">
        <w:trPr>
          <w:cantSplit/>
          <w:tblHeader/>
          <w:jc w:val="center"/>
        </w:trPr>
        <w:tc>
          <w:tcPr>
            <w:tcW w:w="1869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Food.group</w:t>
            </w:r>
          </w:p>
        </w:tc>
        <w:tc>
          <w:tcPr>
            <w:tcW w:w="1763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Overall</w:t>
            </w:r>
          </w:p>
        </w:tc>
        <w:tc>
          <w:tcPr>
            <w:tcW w:w="1763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Healthy</w:t>
            </w:r>
          </w:p>
        </w:tc>
        <w:tc>
          <w:tcPr>
            <w:tcW w:w="1674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Pre.diabetics</w:t>
            </w:r>
          </w:p>
        </w:tc>
        <w:tc>
          <w:tcPr>
            <w:tcW w:w="2600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Undiagnosed.diabetics</w:t>
            </w:r>
          </w:p>
        </w:tc>
        <w:tc>
          <w:tcPr>
            <w:tcW w:w="1763" w:type="dxa"/>
            <w:tcBorders>
              <w:top w:val="single" w:sz="16" w:space="0" w:color="000000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b/>
                <w:color w:val="111111"/>
                <w:sz w:val="20"/>
                <w:szCs w:val="20"/>
              </w:rPr>
              <w:t>Diabetics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Pudding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38 (1.03, 1.86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50 (1.10, 2.07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89 (0.16, 4.87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81 (0.41, 7.98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58 (0.14, 2.43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Regular soft drink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74 (1.47, 2.06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72 (1.43, 2.06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87 (0.97, 3.57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72 (1.44, 5.14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38 (0.65, 2.96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Sugar Confectionery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92 (1.38, 2.69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63 (1.14, 2.32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10 (0.52, 8.46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3.07 (4.59, 37.24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.10 (2.15, 12.09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hocolate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19 (2.69. 3.79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10 (2.57, 3.73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.07 (2.58, 3.73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52 (0.95, 6.66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5.13 (2.55, 10.30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Spirit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1.13 (8.37, 14.80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0.86 (8.01, 14.73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8.48 (2.26, 31.79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.51 (1.99, 5.21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6.8 (7.36, 183.66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eer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.19 (5.87, 8.82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.49 (6.02, 9.34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4.05 (2.00, 8.20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7.87 (3.51, 17.63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6.32 (2.29, 17.47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Ice Cream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38 (1.79, 3.15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45 (1.82, 3.31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32 (0.75, 14.62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0.98 (0.14, 7.00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65 (0.54, 5.07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Biscuit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91 (1.67, 2.16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78 (1.55, 2.03)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3.51 (2.16, 5.71)</w:t>
            </w:r>
          </w:p>
        </w:tc>
        <w:tc>
          <w:tcPr>
            <w:tcW w:w="2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75 (1.35, 5.59)</w:t>
            </w:r>
          </w:p>
        </w:tc>
        <w:tc>
          <w:tcPr>
            <w:tcW w:w="176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2.44 (1.54, 3.88)</w:t>
            </w:r>
          </w:p>
        </w:tc>
      </w:tr>
      <w:tr w:rsidR="00AA41C4">
        <w:trPr>
          <w:cantSplit/>
          <w:jc w:val="center"/>
        </w:trPr>
        <w:tc>
          <w:tcPr>
            <w:tcW w:w="1869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Crisp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55 (1.27, 1.88)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56 (1.27, 1.92)</w:t>
            </w:r>
          </w:p>
        </w:tc>
        <w:tc>
          <w:tcPr>
            <w:tcW w:w="1674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95 (0.79, 4.78)</w:t>
            </w:r>
          </w:p>
        </w:tc>
        <w:tc>
          <w:tcPr>
            <w:tcW w:w="2600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37 (0.37, 5.12)</w:t>
            </w:r>
          </w:p>
        </w:tc>
        <w:tc>
          <w:tcPr>
            <w:tcW w:w="1763" w:type="dxa"/>
            <w:tcBorders>
              <w:top w:val="nil"/>
              <w:left w:val="nil"/>
              <w:bottom w:val="single" w:sz="16" w:space="0" w:color="000000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before="40" w:after="40"/>
              <w:ind w:left="100" w:right="100"/>
              <w:jc w:val="center"/>
            </w:pPr>
            <w:r>
              <w:rPr>
                <w:rFonts w:ascii="Times" w:eastAsia="Times" w:hAnsi="Times" w:cs="Times"/>
                <w:color w:val="111111"/>
                <w:sz w:val="16"/>
                <w:szCs w:val="16"/>
              </w:rPr>
              <w:t>1.16 (0.49, 2.75)</w:t>
            </w:r>
          </w:p>
        </w:tc>
      </w:tr>
      <w:tr w:rsidR="00AA41C4">
        <w:trPr>
          <w:cantSplit/>
          <w:jc w:val="center"/>
        </w:trPr>
        <w:tc>
          <w:tcPr>
            <w:tcW w:w="1143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AA41C4" w:rsidRDefault="00D449DF">
            <w:pPr>
              <w:pBdr>
                <w:top w:val="nil"/>
                <w:left w:val="nil"/>
                <w:bottom w:val="nil"/>
                <w:right w:val="nil"/>
              </w:pBdr>
              <w:spacing w:after="0"/>
            </w:pPr>
            <w:r>
              <w:rPr>
                <w:rFonts w:ascii="Times" w:eastAsia="Times" w:hAnsi="Times" w:cs="Times"/>
                <w:color w:val="000000"/>
                <w:sz w:val="20"/>
                <w:szCs w:val="20"/>
              </w:rPr>
              <w:t>Logisitic regression models with GEE were adjusted for age, sex, and social-economic levels.</w:t>
            </w:r>
          </w:p>
        </w:tc>
      </w:tr>
    </w:tbl>
    <w:p w:rsidR="00D449DF" w:rsidRDefault="00D449DF"/>
    <w:sectPr w:rsidR="00D449DF" w:rsidSect="002D2C7D">
      <w:pgSz w:w="11907" w:h="16840" w:code="9"/>
      <w:pgMar w:top="1985" w:right="1701" w:bottom="1701" w:left="1701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49DF" w:rsidRDefault="00D449DF">
      <w:pPr>
        <w:spacing w:after="0"/>
      </w:pPr>
      <w:r>
        <w:separator/>
      </w:r>
    </w:p>
  </w:endnote>
  <w:endnote w:type="continuationSeparator" w:id="0">
    <w:p w:rsidR="00D449DF" w:rsidRDefault="00D449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49DF" w:rsidRDefault="00D449DF">
      <w:r>
        <w:separator/>
      </w:r>
    </w:p>
  </w:footnote>
  <w:footnote w:type="continuationSeparator" w:id="0">
    <w:p w:rsidR="00D449DF" w:rsidRDefault="00D449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C28F531"/>
    <w:multiLevelType w:val="multilevel"/>
    <w:tmpl w:val="EC7E5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68A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1C01A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E9A279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AECF0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BFE2B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3ECEC4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D40E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47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47828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1DA4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86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D6A045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11FA2"/>
    <w:rsid w:val="004E29B3"/>
    <w:rsid w:val="00590D07"/>
    <w:rsid w:val="00784D58"/>
    <w:rsid w:val="008D6863"/>
    <w:rsid w:val="00AA41C4"/>
    <w:rsid w:val="00B86B75"/>
    <w:rsid w:val="00BC48D5"/>
    <w:rsid w:val="00C36279"/>
    <w:rsid w:val="00D449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0800E6-72C7-4150-A7E6-2930ABF0B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4D3C3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9969F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7B368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Titolo5">
    <w:name w:val="heading 5"/>
    <w:basedOn w:val="Normale"/>
    <w:next w:val="Corpotesto"/>
    <w:uiPriority w:val="9"/>
    <w:unhideWhenUsed/>
    <w:qFormat/>
    <w:rsid w:val="00D7283D"/>
    <w:pPr>
      <w:keepNext/>
      <w:keepLines/>
      <w:pageBreakBefore/>
      <w:suppressLineNumber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link w:val="CorpotestoCarattere"/>
    <w:qFormat/>
    <w:rsid w:val="00506D86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Corpotesto"/>
    <w:next w:val="Corpotesto"/>
    <w:qFormat/>
    <w:rsid w:val="00506D86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4D3C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4D3C38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Numeroriga">
    <w:name w:val="line number"/>
    <w:basedOn w:val="Carpredefinitoparagrafo"/>
    <w:semiHidden/>
    <w:unhideWhenUsed/>
    <w:rsid w:val="00D1562C"/>
  </w:style>
  <w:style w:type="character" w:customStyle="1" w:styleId="CorpotestoCarattere">
    <w:name w:val="Corpo testo Carattere"/>
    <w:basedOn w:val="Carpredefinitoparagrafo"/>
    <w:link w:val="Corpotesto"/>
    <w:rsid w:val="00506D86"/>
    <w:rPr>
      <w:rFonts w:ascii="Times New Roman" w:hAnsi="Times New Roman"/>
    </w:rPr>
  </w:style>
  <w:style w:type="paragraph" w:styleId="Intestazione">
    <w:name w:val="header"/>
    <w:basedOn w:val="Normale"/>
    <w:link w:val="IntestazioneCarattere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531D93"/>
  </w:style>
  <w:style w:type="paragraph" w:styleId="Pidipagina">
    <w:name w:val="footer"/>
    <w:basedOn w:val="Normale"/>
    <w:link w:val="PidipaginaCarattere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31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6</Characters>
  <Application>Microsoft Office Word</Application>
  <DocSecurity>0</DocSecurity>
  <Lines>24</Lines>
  <Paragraphs>6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wordtemplate-AJCN</vt:lpstr>
    </vt:vector>
  </TitlesOfParts>
  <Company/>
  <LinksUpToDate>false</LinksUpToDate>
  <CharactersWithSpaces>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gi Palla</dc:creator>
  <cp:keywords/>
  <cp:lastModifiedBy>Luigi Palla</cp:lastModifiedBy>
  <cp:revision>2</cp:revision>
  <dcterms:created xsi:type="dcterms:W3CDTF">2021-01-19T14:00:00Z</dcterms:created>
  <dcterms:modified xsi:type="dcterms:W3CDTF">2021-01-19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